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85BAF" w14:textId="125A4310" w:rsidR="00D9573E" w:rsidRPr="003F5B4C" w:rsidRDefault="005F0370" w:rsidP="002F4EEE">
      <w:pPr>
        <w:pStyle w:val="Title"/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RECEIVED </w:t>
      </w:r>
      <w:r w:rsidR="006615E0">
        <w:rPr>
          <w:rFonts w:ascii="Arial" w:hAnsi="Arial" w:cs="Arial"/>
        </w:rPr>
        <w:t>BID</w:t>
      </w:r>
      <w:r w:rsidR="00D9573E" w:rsidRPr="003F5B4C">
        <w:rPr>
          <w:rFonts w:ascii="Arial" w:hAnsi="Arial" w:cs="Arial"/>
        </w:rPr>
        <w:t xml:space="preserve"> CHECK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E57CC" w14:paraId="7503072C" w14:textId="77777777" w:rsidTr="00556DD0">
        <w:tc>
          <w:tcPr>
            <w:tcW w:w="9350" w:type="dxa"/>
            <w:vAlign w:val="center"/>
          </w:tcPr>
          <w:p w14:paraId="1D7A39AB" w14:textId="250F4C81" w:rsidR="008E57CC" w:rsidRDefault="008E57CC" w:rsidP="00556DD0">
            <w:pPr>
              <w:pStyle w:val="Title"/>
              <w:spacing w:after="120"/>
              <w:jc w:val="left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 xml:space="preserve">Project Name:  </w:t>
            </w:r>
          </w:p>
        </w:tc>
      </w:tr>
      <w:tr w:rsidR="008E57CC" w14:paraId="5A38C11A" w14:textId="77777777" w:rsidTr="00556DD0">
        <w:tc>
          <w:tcPr>
            <w:tcW w:w="9350" w:type="dxa"/>
            <w:vAlign w:val="center"/>
          </w:tcPr>
          <w:p w14:paraId="50DA1A88" w14:textId="4D442889" w:rsidR="008E57CC" w:rsidRDefault="000879F2" w:rsidP="00556DD0">
            <w:pPr>
              <w:pStyle w:val="Title"/>
              <w:spacing w:after="120"/>
              <w:jc w:val="left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Bid#</w:t>
            </w:r>
            <w:r w:rsidR="00864BC7">
              <w:rPr>
                <w:rFonts w:ascii="Arial" w:hAnsi="Arial" w:cs="Arial"/>
                <w:sz w:val="28"/>
              </w:rPr>
              <w:t>:</w:t>
            </w:r>
            <w:r>
              <w:rPr>
                <w:rFonts w:ascii="Arial" w:hAnsi="Arial" w:cs="Arial"/>
                <w:sz w:val="28"/>
              </w:rPr>
              <w:t xml:space="preserve">  </w:t>
            </w:r>
          </w:p>
        </w:tc>
      </w:tr>
      <w:tr w:rsidR="000879F2" w14:paraId="6B0C08E3" w14:textId="77777777" w:rsidTr="00556DD0">
        <w:tc>
          <w:tcPr>
            <w:tcW w:w="9350" w:type="dxa"/>
            <w:vAlign w:val="center"/>
          </w:tcPr>
          <w:p w14:paraId="6C895197" w14:textId="03B133AF" w:rsidR="000879F2" w:rsidRDefault="000879F2" w:rsidP="00556DD0">
            <w:pPr>
              <w:pStyle w:val="Title"/>
              <w:spacing w:after="120"/>
              <w:jc w:val="left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 xml:space="preserve">Bidder </w:t>
            </w:r>
            <w:r w:rsidR="007F5FB1">
              <w:rPr>
                <w:rFonts w:ascii="Arial" w:hAnsi="Arial" w:cs="Arial"/>
                <w:sz w:val="28"/>
              </w:rPr>
              <w:br/>
            </w:r>
            <w:r>
              <w:rPr>
                <w:rFonts w:ascii="Arial" w:hAnsi="Arial" w:cs="Arial"/>
                <w:sz w:val="28"/>
              </w:rPr>
              <w:t xml:space="preserve">Being Verified:  </w:t>
            </w:r>
          </w:p>
        </w:tc>
      </w:tr>
    </w:tbl>
    <w:p w14:paraId="29CE9CC6" w14:textId="78C4DEA7" w:rsidR="00CF4048" w:rsidRPr="00E33F3D" w:rsidRDefault="00267D9E" w:rsidP="002F4EEE">
      <w:pPr>
        <w:spacing w:after="120"/>
        <w:jc w:val="center"/>
        <w:rPr>
          <w:rFonts w:ascii="Arial" w:hAnsi="Arial" w:cs="Arial"/>
          <w:i/>
          <w:iCs/>
          <w:sz w:val="20"/>
        </w:rPr>
      </w:pPr>
      <w:r w:rsidRPr="00E33F3D">
        <w:rPr>
          <w:rFonts w:ascii="Arial" w:hAnsi="Arial" w:cs="Arial"/>
          <w:i/>
          <w:iCs/>
          <w:sz w:val="20"/>
        </w:rPr>
        <w:t>Mark N/A if item doesn’t apply to this bid</w:t>
      </w:r>
      <w:r w:rsidR="00800F64" w:rsidRPr="00E33F3D">
        <w:rPr>
          <w:rFonts w:ascii="Arial" w:hAnsi="Arial" w:cs="Arial"/>
          <w:i/>
          <w:iCs/>
          <w:sz w:val="20"/>
        </w:rPr>
        <w:t xml:space="preserve">.  </w:t>
      </w:r>
      <w:r w:rsidR="00CF4048" w:rsidRPr="00E33F3D">
        <w:rPr>
          <w:rFonts w:ascii="Arial" w:hAnsi="Arial" w:cs="Arial"/>
          <w:i/>
          <w:iCs/>
          <w:sz w:val="20"/>
        </w:rPr>
        <w:t>The</w:t>
      </w:r>
      <w:r w:rsidR="005A7546" w:rsidRPr="00E33F3D">
        <w:rPr>
          <w:rFonts w:ascii="Arial" w:hAnsi="Arial" w:cs="Arial"/>
          <w:i/>
          <w:iCs/>
          <w:sz w:val="20"/>
        </w:rPr>
        <w:t xml:space="preserve"> list</w:t>
      </w:r>
      <w:r w:rsidR="00CF4048" w:rsidRPr="00E33F3D">
        <w:rPr>
          <w:rFonts w:ascii="Arial" w:hAnsi="Arial" w:cs="Arial"/>
          <w:i/>
          <w:iCs/>
          <w:sz w:val="20"/>
        </w:rPr>
        <w:t xml:space="preserve"> should </w:t>
      </w:r>
      <w:r w:rsidR="003168EF" w:rsidRPr="00E33F3D">
        <w:rPr>
          <w:rFonts w:ascii="Arial" w:hAnsi="Arial" w:cs="Arial"/>
          <w:i/>
          <w:iCs/>
          <w:sz w:val="20"/>
        </w:rPr>
        <w:t xml:space="preserve">be edited to </w:t>
      </w:r>
      <w:r w:rsidR="00CF4048" w:rsidRPr="00E33F3D">
        <w:rPr>
          <w:rFonts w:ascii="Arial" w:hAnsi="Arial" w:cs="Arial"/>
          <w:i/>
          <w:iCs/>
          <w:sz w:val="20"/>
        </w:rPr>
        <w:t xml:space="preserve">match </w:t>
      </w:r>
      <w:r w:rsidR="005A7546" w:rsidRPr="00E33F3D">
        <w:rPr>
          <w:rFonts w:ascii="Arial" w:hAnsi="Arial" w:cs="Arial"/>
          <w:i/>
          <w:iCs/>
          <w:sz w:val="20"/>
        </w:rPr>
        <w:t>the</w:t>
      </w:r>
      <w:r w:rsidR="00CF4048" w:rsidRPr="00E33F3D">
        <w:rPr>
          <w:rFonts w:ascii="Arial" w:hAnsi="Arial" w:cs="Arial"/>
          <w:i/>
          <w:iCs/>
          <w:sz w:val="20"/>
        </w:rPr>
        <w:t xml:space="preserve"> bid </w:t>
      </w:r>
      <w:r w:rsidR="005A7546" w:rsidRPr="00E33F3D">
        <w:rPr>
          <w:rFonts w:ascii="Arial" w:hAnsi="Arial" w:cs="Arial"/>
          <w:i/>
          <w:iCs/>
          <w:sz w:val="20"/>
        </w:rPr>
        <w:t>documents</w:t>
      </w:r>
      <w:r w:rsidR="003168EF" w:rsidRPr="00E33F3D">
        <w:rPr>
          <w:rFonts w:ascii="Arial" w:hAnsi="Arial" w:cs="Arial"/>
          <w:i/>
          <w:iCs/>
          <w:sz w:val="20"/>
        </w:rPr>
        <w:t xml:space="preserve"> </w:t>
      </w:r>
      <w:r w:rsidR="003168EF" w:rsidRPr="00E33F3D">
        <w:rPr>
          <w:rFonts w:ascii="Arial" w:hAnsi="Arial" w:cs="Arial"/>
          <w:i/>
          <w:iCs/>
          <w:sz w:val="20"/>
          <w:u w:val="single"/>
        </w:rPr>
        <w:t>every</w:t>
      </w:r>
      <w:r w:rsidR="003168EF" w:rsidRPr="00E33F3D">
        <w:rPr>
          <w:rFonts w:ascii="Arial" w:hAnsi="Arial" w:cs="Arial"/>
          <w:i/>
          <w:iCs/>
          <w:sz w:val="20"/>
        </w:rPr>
        <w:t xml:space="preserve"> time</w:t>
      </w:r>
      <w:r w:rsidR="005769D1" w:rsidRPr="00E33F3D">
        <w:rPr>
          <w:rFonts w:ascii="Arial" w:hAnsi="Arial" w:cs="Arial"/>
          <w:i/>
          <w:iCs/>
          <w:sz w:val="20"/>
        </w:rPr>
        <w:t>, particularly the insurances</w:t>
      </w:r>
      <w:r w:rsidR="008D0E9D" w:rsidRPr="00E33F3D">
        <w:rPr>
          <w:rFonts w:ascii="Arial" w:hAnsi="Arial" w:cs="Arial"/>
          <w:i/>
          <w:iCs/>
          <w:sz w:val="20"/>
        </w:rPr>
        <w:t xml:space="preserve"> which should suit each project</w:t>
      </w:r>
      <w:r w:rsidR="009E3952">
        <w:rPr>
          <w:rFonts w:ascii="Arial" w:hAnsi="Arial" w:cs="Arial"/>
          <w:i/>
          <w:iCs/>
          <w:sz w:val="20"/>
        </w:rPr>
        <w:t xml:space="preserve"> as per your Risk Manager</w:t>
      </w:r>
      <w:r w:rsidR="00800F64" w:rsidRPr="00E33F3D">
        <w:rPr>
          <w:rFonts w:ascii="Arial" w:hAnsi="Arial" w:cs="Arial"/>
          <w:i/>
          <w:iCs/>
          <w:sz w:val="20"/>
        </w:rPr>
        <w:t>.</w:t>
      </w:r>
    </w:p>
    <w:p w14:paraId="79D63B38" w14:textId="7CD51B71" w:rsidR="00A3444A" w:rsidRPr="00E33F3D" w:rsidRDefault="00D52AFE" w:rsidP="00A3444A">
      <w:pPr>
        <w:spacing w:after="120"/>
        <w:jc w:val="center"/>
        <w:rPr>
          <w:rFonts w:ascii="Arial" w:hAnsi="Arial" w:cs="Arial"/>
          <w:i/>
          <w:iCs/>
          <w:sz w:val="20"/>
        </w:rPr>
      </w:pPr>
      <w:r>
        <w:rPr>
          <w:rFonts w:ascii="Arial" w:hAnsi="Arial" w:cs="Arial"/>
          <w:b/>
          <w:bCs/>
        </w:rPr>
        <w:t xml:space="preserve">Forms </w:t>
      </w:r>
      <w:r w:rsidR="00A3444A">
        <w:rPr>
          <w:rFonts w:ascii="Arial" w:hAnsi="Arial" w:cs="Arial"/>
          <w:b/>
          <w:bCs/>
        </w:rPr>
        <w:t>Required w</w:t>
      </w:r>
      <w:r w:rsidR="00A969B2" w:rsidRPr="00A969B2">
        <w:rPr>
          <w:rFonts w:ascii="Arial" w:hAnsi="Arial" w:cs="Arial"/>
          <w:b/>
          <w:bCs/>
        </w:rPr>
        <w:t>ith the Bid</w:t>
      </w:r>
      <w:r w:rsidR="00A3444A">
        <w:rPr>
          <w:rFonts w:ascii="Arial" w:hAnsi="Arial" w:cs="Arial"/>
          <w:b/>
          <w:bCs/>
        </w:rPr>
        <w:br/>
      </w:r>
      <w:r w:rsidR="00FC5F02" w:rsidRPr="00E33F3D">
        <w:rPr>
          <w:rFonts w:ascii="Arial" w:hAnsi="Arial" w:cs="Arial"/>
          <w:i/>
          <w:iCs/>
          <w:sz w:val="20"/>
        </w:rPr>
        <w:t xml:space="preserve">Less is more – Only ask for the minimum on bid day because </w:t>
      </w:r>
      <w:r w:rsidR="00FC5F02" w:rsidRPr="00E33F3D">
        <w:rPr>
          <w:rFonts w:ascii="Arial" w:hAnsi="Arial" w:cs="Arial"/>
          <w:i/>
          <w:iCs/>
          <w:sz w:val="20"/>
        </w:rPr>
        <w:br/>
        <w:t>then that is all that a bid protest can be based on.</w:t>
      </w:r>
    </w:p>
    <w:p w14:paraId="1417C20E" w14:textId="2A50803D" w:rsidR="00D76072" w:rsidRDefault="008D0B37" w:rsidP="002F4EEE">
      <w:pPr>
        <w:spacing w:after="12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-15770385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049D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D9573E" w:rsidRPr="003F5B4C">
        <w:rPr>
          <w:rFonts w:ascii="Arial" w:hAnsi="Arial" w:cs="Arial"/>
        </w:rPr>
        <w:tab/>
      </w:r>
      <w:r w:rsidR="00D76072">
        <w:rPr>
          <w:rFonts w:ascii="Arial" w:hAnsi="Arial" w:cs="Arial"/>
        </w:rPr>
        <w:t>Bid Form</w:t>
      </w:r>
    </w:p>
    <w:p w14:paraId="2B456F76" w14:textId="41E20938" w:rsidR="00D76072" w:rsidRPr="00D76072" w:rsidRDefault="008D0B37" w:rsidP="00D76072">
      <w:pPr>
        <w:spacing w:after="12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-118959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6072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D76072">
        <w:rPr>
          <w:rFonts w:ascii="Arial" w:hAnsi="Arial" w:cs="Arial"/>
          <w:b/>
          <w:bCs/>
        </w:rPr>
        <w:tab/>
      </w:r>
      <w:r w:rsidR="006F4586" w:rsidRPr="006F4586">
        <w:rPr>
          <w:rFonts w:ascii="Arial" w:hAnsi="Arial" w:cs="Arial"/>
        </w:rPr>
        <w:t xml:space="preserve">Designated </w:t>
      </w:r>
      <w:r w:rsidR="00D76072" w:rsidRPr="00D76072">
        <w:rPr>
          <w:rFonts w:ascii="Arial" w:hAnsi="Arial" w:cs="Arial"/>
        </w:rPr>
        <w:t>Subcontractor’s List</w:t>
      </w:r>
    </w:p>
    <w:p w14:paraId="33ABB974" w14:textId="560DB67D" w:rsidR="00D9573E" w:rsidRDefault="008D0B37" w:rsidP="00D76072">
      <w:pPr>
        <w:spacing w:after="12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17317342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6072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D76072">
        <w:rPr>
          <w:rFonts w:ascii="Arial" w:hAnsi="Arial" w:cs="Arial"/>
          <w:b/>
          <w:bCs/>
        </w:rPr>
        <w:tab/>
      </w:r>
      <w:r w:rsidR="00D9573E" w:rsidRPr="009D7BD7">
        <w:rPr>
          <w:rFonts w:ascii="Arial" w:hAnsi="Arial" w:cs="Arial"/>
        </w:rPr>
        <w:t>Bid Bond</w:t>
      </w:r>
      <w:r w:rsidR="006F4586">
        <w:rPr>
          <w:rFonts w:ascii="Arial" w:hAnsi="Arial" w:cs="Arial"/>
        </w:rPr>
        <w:t xml:space="preserve"> </w:t>
      </w:r>
      <w:r w:rsidR="006F4586" w:rsidRPr="006F4586">
        <w:rPr>
          <w:rFonts w:ascii="Arial" w:hAnsi="Arial" w:cs="Arial"/>
          <w:i/>
          <w:iCs/>
          <w:sz w:val="20"/>
        </w:rPr>
        <w:t>(or other approved security)</w:t>
      </w:r>
    </w:p>
    <w:p w14:paraId="70FB76E8" w14:textId="588AD4BE" w:rsidR="00F61E4E" w:rsidRPr="003F5B4C" w:rsidRDefault="00DE1F59" w:rsidP="00F61E4E">
      <w:pPr>
        <w:spacing w:after="12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13647111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F61E4E" w:rsidRPr="003F5B4C">
        <w:rPr>
          <w:rFonts w:ascii="Arial" w:hAnsi="Arial" w:cs="Arial"/>
        </w:rPr>
        <w:tab/>
        <w:t>Non-Collusion Affidavit</w:t>
      </w:r>
    </w:p>
    <w:p w14:paraId="053ED44F" w14:textId="4F6AF035" w:rsidR="008C6B7B" w:rsidRDefault="008D0B37" w:rsidP="00D76072">
      <w:pPr>
        <w:spacing w:after="12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-13962741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4206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A969B2">
        <w:rPr>
          <w:rFonts w:ascii="Arial" w:hAnsi="Arial" w:cs="Arial"/>
          <w:b/>
          <w:bCs/>
        </w:rPr>
        <w:tab/>
      </w:r>
      <w:r w:rsidR="00A969B2" w:rsidRPr="00A969B2">
        <w:rPr>
          <w:rFonts w:ascii="Arial" w:hAnsi="Arial" w:cs="Arial"/>
        </w:rPr>
        <w:t xml:space="preserve">Iran </w:t>
      </w:r>
      <w:r w:rsidR="00F61E4E">
        <w:rPr>
          <w:rFonts w:ascii="Arial" w:hAnsi="Arial" w:cs="Arial"/>
        </w:rPr>
        <w:t xml:space="preserve">Contracting </w:t>
      </w:r>
      <w:r w:rsidR="00F02826">
        <w:rPr>
          <w:rFonts w:ascii="Arial" w:hAnsi="Arial" w:cs="Arial"/>
        </w:rPr>
        <w:t xml:space="preserve">Act </w:t>
      </w:r>
      <w:r w:rsidR="00A969B2" w:rsidRPr="00A969B2">
        <w:rPr>
          <w:rFonts w:ascii="Arial" w:hAnsi="Arial" w:cs="Arial"/>
        </w:rPr>
        <w:t>Certification</w:t>
      </w:r>
    </w:p>
    <w:p w14:paraId="3088C4E4" w14:textId="5F6AD36B" w:rsidR="00A969B2" w:rsidRPr="00642032" w:rsidRDefault="00D52AFE" w:rsidP="007C118F">
      <w:pPr>
        <w:spacing w:before="240" w:after="120"/>
        <w:contextualSpacing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Forms Required </w:t>
      </w:r>
      <w:r w:rsidR="00642032" w:rsidRPr="00642032">
        <w:rPr>
          <w:rFonts w:ascii="Arial" w:hAnsi="Arial" w:cs="Arial"/>
          <w:b/>
          <w:bCs/>
        </w:rPr>
        <w:t>After Bid Day</w:t>
      </w:r>
      <w:r w:rsidR="00985920">
        <w:rPr>
          <w:rFonts w:ascii="Arial" w:hAnsi="Arial" w:cs="Arial"/>
          <w:b/>
          <w:bCs/>
        </w:rPr>
        <w:t xml:space="preserve"> </w:t>
      </w:r>
      <w:r w:rsidR="00BA18BB">
        <w:rPr>
          <w:rFonts w:ascii="Arial" w:hAnsi="Arial" w:cs="Arial"/>
          <w:b/>
          <w:bCs/>
        </w:rPr>
        <w:t>F</w:t>
      </w:r>
      <w:r w:rsidR="00985920">
        <w:rPr>
          <w:rFonts w:ascii="Arial" w:hAnsi="Arial" w:cs="Arial"/>
          <w:b/>
          <w:bCs/>
        </w:rPr>
        <w:t>rom the Low Bidder</w:t>
      </w:r>
      <w:r w:rsidR="00A3444A">
        <w:rPr>
          <w:rFonts w:ascii="Arial" w:hAnsi="Arial" w:cs="Arial"/>
          <w:b/>
          <w:bCs/>
        </w:rPr>
        <w:br/>
      </w:r>
      <w:r w:rsidR="00810A7A" w:rsidRPr="00810A7A">
        <w:rPr>
          <w:rFonts w:ascii="Arial" w:hAnsi="Arial" w:cs="Arial"/>
          <w:i/>
          <w:iCs/>
          <w:sz w:val="22"/>
          <w:szCs w:val="18"/>
        </w:rPr>
        <w:t xml:space="preserve">(Typically </w:t>
      </w:r>
      <w:r w:rsidR="00985920">
        <w:rPr>
          <w:rFonts w:ascii="Arial" w:hAnsi="Arial" w:cs="Arial"/>
          <w:i/>
          <w:iCs/>
          <w:sz w:val="22"/>
          <w:szCs w:val="18"/>
        </w:rPr>
        <w:t xml:space="preserve">due </w:t>
      </w:r>
      <w:r w:rsidR="00810A7A" w:rsidRPr="00810A7A">
        <w:rPr>
          <w:rFonts w:ascii="Arial" w:hAnsi="Arial" w:cs="Arial"/>
          <w:i/>
          <w:iCs/>
          <w:sz w:val="22"/>
          <w:szCs w:val="18"/>
        </w:rPr>
        <w:t xml:space="preserve">within 5 working days </w:t>
      </w:r>
      <w:r w:rsidR="00CC640B">
        <w:rPr>
          <w:rFonts w:ascii="Arial" w:hAnsi="Arial" w:cs="Arial"/>
          <w:i/>
          <w:iCs/>
          <w:sz w:val="22"/>
          <w:szCs w:val="18"/>
        </w:rPr>
        <w:t>from</w:t>
      </w:r>
      <w:r w:rsidR="00810A7A" w:rsidRPr="00810A7A">
        <w:rPr>
          <w:rFonts w:ascii="Arial" w:hAnsi="Arial" w:cs="Arial"/>
          <w:i/>
          <w:iCs/>
          <w:sz w:val="22"/>
          <w:szCs w:val="18"/>
        </w:rPr>
        <w:t xml:space="preserve"> N</w:t>
      </w:r>
      <w:r w:rsidR="002F7E4D">
        <w:rPr>
          <w:rFonts w:ascii="Arial" w:hAnsi="Arial" w:cs="Arial"/>
          <w:i/>
          <w:iCs/>
          <w:sz w:val="22"/>
          <w:szCs w:val="18"/>
        </w:rPr>
        <w:t xml:space="preserve">otice </w:t>
      </w:r>
      <w:r w:rsidR="00CC640B">
        <w:rPr>
          <w:rFonts w:ascii="Arial" w:hAnsi="Arial" w:cs="Arial"/>
          <w:i/>
          <w:iCs/>
          <w:sz w:val="22"/>
          <w:szCs w:val="18"/>
        </w:rPr>
        <w:t>o</w:t>
      </w:r>
      <w:r w:rsidR="002F7E4D">
        <w:rPr>
          <w:rFonts w:ascii="Arial" w:hAnsi="Arial" w:cs="Arial"/>
          <w:i/>
          <w:iCs/>
          <w:sz w:val="22"/>
          <w:szCs w:val="18"/>
        </w:rPr>
        <w:t>f Intent to Award (N</w:t>
      </w:r>
      <w:r w:rsidR="00810A7A" w:rsidRPr="00810A7A">
        <w:rPr>
          <w:rFonts w:ascii="Arial" w:hAnsi="Arial" w:cs="Arial"/>
          <w:i/>
          <w:iCs/>
          <w:sz w:val="22"/>
          <w:szCs w:val="18"/>
        </w:rPr>
        <w:t>OI)</w:t>
      </w:r>
      <w:r w:rsidR="002F7E4D">
        <w:rPr>
          <w:rFonts w:ascii="Arial" w:hAnsi="Arial" w:cs="Arial"/>
          <w:i/>
          <w:iCs/>
          <w:sz w:val="22"/>
          <w:szCs w:val="18"/>
        </w:rPr>
        <w:t>)</w:t>
      </w:r>
    </w:p>
    <w:p w14:paraId="2EDDD1C2" w14:textId="18DE2741" w:rsidR="00642032" w:rsidRPr="003F5B4C" w:rsidRDefault="008D0B37" w:rsidP="00291082">
      <w:pPr>
        <w:spacing w:before="240" w:after="12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-15246317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032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642032" w:rsidRPr="003F5B4C">
        <w:rPr>
          <w:rFonts w:ascii="Arial" w:hAnsi="Arial" w:cs="Arial"/>
        </w:rPr>
        <w:tab/>
        <w:t xml:space="preserve">Signed Contractor’s Information Sheet </w:t>
      </w:r>
      <w:r w:rsidR="00642032" w:rsidRPr="00AF4DBE">
        <w:rPr>
          <w:rFonts w:ascii="Arial" w:hAnsi="Arial" w:cs="Arial"/>
          <w:i/>
          <w:iCs/>
          <w:sz w:val="20"/>
        </w:rPr>
        <w:t>(</w:t>
      </w:r>
      <w:r w:rsidR="005E38E9" w:rsidRPr="00AF4DBE">
        <w:rPr>
          <w:rFonts w:ascii="Arial" w:hAnsi="Arial" w:cs="Arial"/>
          <w:i/>
          <w:iCs/>
          <w:sz w:val="20"/>
        </w:rPr>
        <w:t>Usually needed within 24 hrs.</w:t>
      </w:r>
      <w:r w:rsidR="00B77730">
        <w:rPr>
          <w:rFonts w:ascii="Arial" w:hAnsi="Arial" w:cs="Arial"/>
          <w:i/>
          <w:iCs/>
          <w:sz w:val="20"/>
        </w:rPr>
        <w:t xml:space="preserve"> when used</w:t>
      </w:r>
      <w:r w:rsidR="00642032" w:rsidRPr="00AF4DBE">
        <w:rPr>
          <w:rFonts w:ascii="Arial" w:hAnsi="Arial" w:cs="Arial"/>
          <w:i/>
          <w:iCs/>
          <w:sz w:val="20"/>
        </w:rPr>
        <w:t>)</w:t>
      </w:r>
    </w:p>
    <w:p w14:paraId="160A4C4C" w14:textId="77777777" w:rsidR="003D0FCD" w:rsidRPr="003F5B4C" w:rsidRDefault="008D0B37" w:rsidP="003D0FCD">
      <w:pPr>
        <w:spacing w:after="12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1329023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0FCD" w:rsidRPr="00D45C04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3D0FCD" w:rsidRPr="003F5B4C">
        <w:rPr>
          <w:rFonts w:ascii="Arial" w:hAnsi="Arial" w:cs="Arial"/>
        </w:rPr>
        <w:tab/>
        <w:t>Executed Agreement</w:t>
      </w:r>
    </w:p>
    <w:p w14:paraId="035915AE" w14:textId="4EA50300" w:rsidR="002F4EEE" w:rsidRDefault="008D0B37" w:rsidP="002F4EEE">
      <w:pPr>
        <w:spacing w:after="12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9695577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0FCD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642032">
        <w:rPr>
          <w:rFonts w:ascii="Arial" w:hAnsi="Arial" w:cs="Arial"/>
          <w:b/>
          <w:bCs/>
        </w:rPr>
        <w:tab/>
      </w:r>
      <w:r w:rsidR="00D9573E" w:rsidRPr="003F5B4C">
        <w:rPr>
          <w:rFonts w:ascii="Arial" w:hAnsi="Arial" w:cs="Arial"/>
        </w:rPr>
        <w:t>Performance Bond</w:t>
      </w:r>
    </w:p>
    <w:p w14:paraId="5DF6540E" w14:textId="13863B3E" w:rsidR="00D9573E" w:rsidRDefault="008D0B37" w:rsidP="002F4EEE">
      <w:pPr>
        <w:spacing w:after="12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1193809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2A0E" w:rsidRPr="00452A0E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D9573E" w:rsidRPr="003F5B4C">
        <w:rPr>
          <w:rFonts w:ascii="Arial" w:hAnsi="Arial" w:cs="Arial"/>
        </w:rPr>
        <w:tab/>
        <w:t>Payment</w:t>
      </w:r>
      <w:r w:rsidR="00F02826">
        <w:rPr>
          <w:rFonts w:ascii="Arial" w:hAnsi="Arial" w:cs="Arial"/>
        </w:rPr>
        <w:t>/Materials</w:t>
      </w:r>
      <w:r w:rsidR="00D9573E" w:rsidRPr="003F5B4C">
        <w:rPr>
          <w:rFonts w:ascii="Arial" w:hAnsi="Arial" w:cs="Arial"/>
        </w:rPr>
        <w:t xml:space="preserve"> Bond</w:t>
      </w:r>
    </w:p>
    <w:p w14:paraId="29ABFED5" w14:textId="77777777" w:rsidR="008D2597" w:rsidRDefault="008D0B37" w:rsidP="008D2597">
      <w:pPr>
        <w:spacing w:after="120"/>
        <w:ind w:left="720" w:hanging="720"/>
        <w:rPr>
          <w:rFonts w:ascii="Arial" w:hAnsi="Arial" w:cs="Arial"/>
          <w:i/>
          <w:iCs/>
          <w:sz w:val="20"/>
        </w:rPr>
      </w:pPr>
      <w:sdt>
        <w:sdtPr>
          <w:rPr>
            <w:rFonts w:ascii="Arial" w:hAnsi="Arial" w:cs="Arial"/>
            <w:b/>
            <w:bCs/>
          </w:rPr>
          <w:id w:val="399633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2597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8D2597">
        <w:rPr>
          <w:rFonts w:ascii="Arial" w:hAnsi="Arial" w:cs="Arial"/>
        </w:rPr>
        <w:tab/>
        <w:t xml:space="preserve">Disabled Veterans’ Business Enterprise Participation Certification </w:t>
      </w:r>
      <w:r w:rsidR="008D2597">
        <w:rPr>
          <w:rFonts w:ascii="Arial" w:hAnsi="Arial" w:cs="Arial"/>
        </w:rPr>
        <w:br/>
      </w:r>
      <w:r w:rsidR="008D2597" w:rsidRPr="0081769E">
        <w:rPr>
          <w:rFonts w:ascii="Arial" w:hAnsi="Arial" w:cs="Arial"/>
          <w:i/>
          <w:iCs/>
          <w:sz w:val="20"/>
        </w:rPr>
        <w:t>(Required if project is even partially state funded)</w:t>
      </w:r>
    </w:p>
    <w:p w14:paraId="465C07D9" w14:textId="77777777" w:rsidR="008D2597" w:rsidRPr="00777872" w:rsidRDefault="008D0B37" w:rsidP="008D2597">
      <w:pPr>
        <w:spacing w:after="120"/>
        <w:ind w:left="720" w:hanging="72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199834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2597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8D2597">
        <w:rPr>
          <w:rFonts w:ascii="Arial" w:hAnsi="Arial" w:cs="Arial"/>
          <w:b/>
          <w:bCs/>
        </w:rPr>
        <w:tab/>
      </w:r>
      <w:r w:rsidR="008D2597">
        <w:rPr>
          <w:rFonts w:ascii="Arial" w:hAnsi="Arial" w:cs="Arial"/>
        </w:rPr>
        <w:t>Criminal Background Investigation / fingerprinting Certification</w:t>
      </w:r>
    </w:p>
    <w:p w14:paraId="53A5DAD6" w14:textId="77777777" w:rsidR="008D2597" w:rsidRDefault="008D0B37" w:rsidP="008D2597">
      <w:pPr>
        <w:spacing w:after="12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17527028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2597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8D2597">
        <w:rPr>
          <w:rFonts w:ascii="Arial" w:hAnsi="Arial" w:cs="Arial"/>
        </w:rPr>
        <w:tab/>
        <w:t xml:space="preserve">Escrow Form </w:t>
      </w:r>
      <w:r w:rsidR="008D2597" w:rsidRPr="001274D3">
        <w:rPr>
          <w:rFonts w:ascii="Arial" w:hAnsi="Arial" w:cs="Arial"/>
          <w:i/>
          <w:iCs/>
          <w:sz w:val="20"/>
        </w:rPr>
        <w:t xml:space="preserve">(at Contractor’s </w:t>
      </w:r>
      <w:r w:rsidR="008D2597">
        <w:rPr>
          <w:rFonts w:ascii="Arial" w:hAnsi="Arial" w:cs="Arial"/>
          <w:i/>
          <w:iCs/>
          <w:sz w:val="20"/>
        </w:rPr>
        <w:t xml:space="preserve">sole </w:t>
      </w:r>
      <w:r w:rsidR="008D2597" w:rsidRPr="001274D3">
        <w:rPr>
          <w:rFonts w:ascii="Arial" w:hAnsi="Arial" w:cs="Arial"/>
          <w:i/>
          <w:iCs/>
          <w:sz w:val="20"/>
        </w:rPr>
        <w:t>option)</w:t>
      </w:r>
    </w:p>
    <w:p w14:paraId="1B563C65" w14:textId="3D88ADBE" w:rsidR="00CF529C" w:rsidRPr="00CF529C" w:rsidRDefault="008D0B37" w:rsidP="002F4EEE">
      <w:pPr>
        <w:spacing w:after="120"/>
        <w:rPr>
          <w:rFonts w:ascii="Arial" w:hAnsi="Arial" w:cs="Arial"/>
          <w:u w:val="single"/>
        </w:rPr>
      </w:pPr>
      <w:sdt>
        <w:sdtPr>
          <w:rPr>
            <w:rFonts w:ascii="Arial" w:hAnsi="Arial" w:cs="Arial"/>
            <w:b/>
            <w:bCs/>
          </w:rPr>
          <w:id w:val="1841973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2597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8D2597" w:rsidRPr="009E77EF">
        <w:rPr>
          <w:rFonts w:ascii="Arial" w:hAnsi="Arial" w:cs="Arial"/>
        </w:rPr>
        <w:t xml:space="preserve"> </w:t>
      </w:r>
      <w:r w:rsidR="00F13416">
        <w:rPr>
          <w:rFonts w:ascii="Arial" w:hAnsi="Arial" w:cs="Arial"/>
          <w:u w:val="single"/>
        </w:rPr>
        <w:t xml:space="preserve">Misc. </w:t>
      </w:r>
      <w:r w:rsidR="008356E7" w:rsidRPr="00CF529C">
        <w:rPr>
          <w:rFonts w:ascii="Arial" w:hAnsi="Arial" w:cs="Arial"/>
          <w:u w:val="single"/>
        </w:rPr>
        <w:t>Certifications</w:t>
      </w:r>
      <w:r w:rsidR="00F13416">
        <w:rPr>
          <w:rFonts w:ascii="Arial" w:hAnsi="Arial" w:cs="Arial"/>
          <w:u w:val="single"/>
        </w:rPr>
        <w:t xml:space="preserve"> </w:t>
      </w:r>
      <w:r w:rsidR="00F13416" w:rsidRPr="00F13416">
        <w:rPr>
          <w:rFonts w:ascii="Arial" w:hAnsi="Arial" w:cs="Arial"/>
          <w:i/>
          <w:iCs/>
          <w:sz w:val="20"/>
          <w:u w:val="single"/>
        </w:rPr>
        <w:t>(Can be incorporated into a single form)</w:t>
      </w:r>
      <w:r w:rsidR="008356E7" w:rsidRPr="00CF529C">
        <w:rPr>
          <w:rFonts w:ascii="Arial" w:hAnsi="Arial" w:cs="Arial"/>
          <w:u w:val="single"/>
        </w:rPr>
        <w:t>:</w:t>
      </w:r>
    </w:p>
    <w:p w14:paraId="79D5E726" w14:textId="022E6C8B" w:rsidR="00D9573E" w:rsidRDefault="008D0B37" w:rsidP="00CF529C">
      <w:pPr>
        <w:spacing w:after="120"/>
        <w:ind w:left="72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7005944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29C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CF529C" w:rsidRPr="003F5B4C">
        <w:rPr>
          <w:rFonts w:ascii="Arial" w:hAnsi="Arial" w:cs="Arial"/>
        </w:rPr>
        <w:t xml:space="preserve"> </w:t>
      </w:r>
      <w:r w:rsidR="00D9573E" w:rsidRPr="003F5B4C">
        <w:rPr>
          <w:rFonts w:ascii="Arial" w:hAnsi="Arial" w:cs="Arial"/>
        </w:rPr>
        <w:t>Worker’s Compensation Certificate</w:t>
      </w:r>
    </w:p>
    <w:p w14:paraId="021D07AD" w14:textId="23CD96C5" w:rsidR="00BA2A7E" w:rsidRPr="00160C41" w:rsidRDefault="008D0B37" w:rsidP="00160C41">
      <w:pPr>
        <w:spacing w:after="120"/>
        <w:ind w:left="72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953370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0C41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160C41" w:rsidRPr="00160C41">
        <w:rPr>
          <w:rFonts w:ascii="Arial" w:hAnsi="Arial" w:cs="Arial"/>
        </w:rPr>
        <w:t xml:space="preserve"> </w:t>
      </w:r>
      <w:r w:rsidR="00BA2A7E" w:rsidRPr="00160C41">
        <w:rPr>
          <w:rFonts w:ascii="Arial" w:hAnsi="Arial" w:cs="Arial"/>
        </w:rPr>
        <w:t>Drug Free Workplace Certification</w:t>
      </w:r>
    </w:p>
    <w:p w14:paraId="4A06CE16" w14:textId="0AC33D8C" w:rsidR="00BA2A7E" w:rsidRPr="00160C41" w:rsidRDefault="008D0B37" w:rsidP="00CF529C">
      <w:pPr>
        <w:spacing w:after="120"/>
        <w:ind w:left="72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11111701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0C41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160C41" w:rsidRPr="00160C41">
        <w:rPr>
          <w:rFonts w:ascii="Arial" w:hAnsi="Arial" w:cs="Arial"/>
        </w:rPr>
        <w:t xml:space="preserve"> </w:t>
      </w:r>
      <w:r w:rsidR="00A71488" w:rsidRPr="00160C41">
        <w:rPr>
          <w:rFonts w:ascii="Arial" w:hAnsi="Arial" w:cs="Arial"/>
        </w:rPr>
        <w:t>Tobacco-Free Environment</w:t>
      </w:r>
    </w:p>
    <w:p w14:paraId="271A06DD" w14:textId="06117A7F" w:rsidR="00A71488" w:rsidRPr="00160C41" w:rsidRDefault="008D0B37" w:rsidP="00CF529C">
      <w:pPr>
        <w:spacing w:after="120"/>
        <w:ind w:left="72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-298756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0C41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160C41" w:rsidRPr="00160C41">
        <w:rPr>
          <w:rFonts w:ascii="Arial" w:hAnsi="Arial" w:cs="Arial"/>
        </w:rPr>
        <w:t xml:space="preserve"> </w:t>
      </w:r>
      <w:r w:rsidR="00A71488" w:rsidRPr="00160C41">
        <w:rPr>
          <w:rFonts w:ascii="Arial" w:hAnsi="Arial" w:cs="Arial"/>
        </w:rPr>
        <w:t>No Hazardous Materials</w:t>
      </w:r>
    </w:p>
    <w:p w14:paraId="2D5D405D" w14:textId="5B471772" w:rsidR="00A71488" w:rsidRPr="00160C41" w:rsidRDefault="008D0B37" w:rsidP="00CF529C">
      <w:pPr>
        <w:spacing w:after="120"/>
        <w:ind w:left="72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-8193498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0C41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160C41" w:rsidRPr="00160C41">
        <w:rPr>
          <w:rFonts w:ascii="Arial" w:hAnsi="Arial" w:cs="Arial"/>
        </w:rPr>
        <w:t xml:space="preserve"> </w:t>
      </w:r>
      <w:r w:rsidR="00A71488" w:rsidRPr="00160C41">
        <w:rPr>
          <w:rFonts w:ascii="Arial" w:hAnsi="Arial" w:cs="Arial"/>
        </w:rPr>
        <w:t>Lead as a Health Hazard</w:t>
      </w:r>
    </w:p>
    <w:p w14:paraId="78F9F418" w14:textId="56F7B46F" w:rsidR="00A71488" w:rsidRPr="00160C41" w:rsidRDefault="008D0B37" w:rsidP="00CF529C">
      <w:pPr>
        <w:spacing w:after="120"/>
        <w:ind w:left="72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-1565168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0C41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160C41" w:rsidRPr="00160C41">
        <w:rPr>
          <w:rFonts w:ascii="Arial" w:hAnsi="Arial" w:cs="Arial"/>
        </w:rPr>
        <w:t xml:space="preserve"> </w:t>
      </w:r>
      <w:r w:rsidR="00A71488" w:rsidRPr="00160C41">
        <w:rPr>
          <w:rFonts w:ascii="Arial" w:hAnsi="Arial" w:cs="Arial"/>
        </w:rPr>
        <w:t>Imported Materials</w:t>
      </w:r>
    </w:p>
    <w:p w14:paraId="2558E046" w14:textId="3720F867" w:rsidR="00A71488" w:rsidRPr="00160C41" w:rsidRDefault="008D0B37" w:rsidP="00CF529C">
      <w:pPr>
        <w:spacing w:after="120"/>
        <w:ind w:left="72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-274490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0C41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160C41" w:rsidRPr="00160C41">
        <w:rPr>
          <w:rFonts w:ascii="Arial" w:hAnsi="Arial" w:cs="Arial"/>
        </w:rPr>
        <w:t xml:space="preserve"> </w:t>
      </w:r>
      <w:r w:rsidR="00A71488" w:rsidRPr="00160C41">
        <w:rPr>
          <w:rFonts w:ascii="Arial" w:hAnsi="Arial" w:cs="Arial"/>
        </w:rPr>
        <w:t>Roofing Contract Financial Interest</w:t>
      </w:r>
    </w:p>
    <w:p w14:paraId="6A1200DF" w14:textId="552743A2" w:rsidR="00061FB4" w:rsidRPr="004631D3" w:rsidRDefault="00D9573E" w:rsidP="008F3701">
      <w:pPr>
        <w:keepNext/>
        <w:spacing w:after="120"/>
        <w:jc w:val="center"/>
        <w:rPr>
          <w:rFonts w:ascii="Arial" w:hAnsi="Arial" w:cs="Arial"/>
          <w:bCs/>
          <w:i/>
          <w:iCs/>
          <w:sz w:val="20"/>
          <w:u w:val="single"/>
        </w:rPr>
      </w:pPr>
      <w:r w:rsidRPr="005B06A2">
        <w:rPr>
          <w:rFonts w:ascii="Arial" w:hAnsi="Arial" w:cs="Arial"/>
          <w:b/>
          <w:i/>
          <w:iCs/>
          <w:u w:val="single"/>
        </w:rPr>
        <w:lastRenderedPageBreak/>
        <w:t xml:space="preserve">Insurance:  See </w:t>
      </w:r>
      <w:r w:rsidR="005B06A2">
        <w:rPr>
          <w:rFonts w:ascii="Arial" w:hAnsi="Arial" w:cs="Arial"/>
          <w:b/>
          <w:i/>
          <w:iCs/>
          <w:u w:val="single"/>
        </w:rPr>
        <w:t xml:space="preserve">General &amp; </w:t>
      </w:r>
      <w:r w:rsidRPr="005B06A2">
        <w:rPr>
          <w:rFonts w:ascii="Arial" w:hAnsi="Arial" w:cs="Arial"/>
          <w:b/>
          <w:i/>
          <w:iCs/>
          <w:u w:val="single"/>
        </w:rPr>
        <w:t>Special Conditions</w:t>
      </w:r>
      <w:r w:rsidR="005B06A2" w:rsidRPr="005B06A2">
        <w:rPr>
          <w:rFonts w:ascii="Arial" w:hAnsi="Arial" w:cs="Arial"/>
          <w:b/>
          <w:i/>
          <w:iCs/>
          <w:u w:val="single"/>
        </w:rPr>
        <w:br/>
      </w:r>
      <w:r w:rsidR="00B95703" w:rsidRPr="004631D3">
        <w:rPr>
          <w:rFonts w:ascii="Arial" w:hAnsi="Arial" w:cs="Arial"/>
          <w:bCs/>
          <w:i/>
          <w:iCs/>
          <w:sz w:val="20"/>
          <w:u w:val="single"/>
        </w:rPr>
        <w:t xml:space="preserve">Make sure </w:t>
      </w:r>
      <w:r w:rsidR="00416AB1" w:rsidRPr="004631D3">
        <w:rPr>
          <w:rFonts w:ascii="Arial" w:hAnsi="Arial" w:cs="Arial"/>
          <w:bCs/>
          <w:i/>
          <w:iCs/>
          <w:sz w:val="20"/>
          <w:u w:val="single"/>
        </w:rPr>
        <w:t xml:space="preserve">District </w:t>
      </w:r>
      <w:r w:rsidR="00A72352" w:rsidRPr="004631D3">
        <w:rPr>
          <w:rFonts w:ascii="Arial" w:hAnsi="Arial" w:cs="Arial"/>
          <w:bCs/>
          <w:i/>
          <w:iCs/>
          <w:sz w:val="20"/>
          <w:u w:val="single"/>
        </w:rPr>
        <w:t>is</w:t>
      </w:r>
      <w:r w:rsidR="00416AB1" w:rsidRPr="004631D3">
        <w:rPr>
          <w:rFonts w:ascii="Arial" w:hAnsi="Arial" w:cs="Arial"/>
          <w:bCs/>
          <w:i/>
          <w:iCs/>
          <w:sz w:val="20"/>
          <w:u w:val="single"/>
        </w:rPr>
        <w:t xml:space="preserve"> additionally insured as allowed by </w:t>
      </w:r>
      <w:r w:rsidR="004668FC" w:rsidRPr="004631D3">
        <w:rPr>
          <w:rFonts w:ascii="Arial" w:hAnsi="Arial" w:cs="Arial"/>
          <w:bCs/>
          <w:i/>
          <w:iCs/>
          <w:sz w:val="20"/>
          <w:u w:val="single"/>
        </w:rPr>
        <w:t>type of policy</w:t>
      </w:r>
      <w:r w:rsidR="008C20DC">
        <w:rPr>
          <w:rFonts w:ascii="Arial" w:hAnsi="Arial" w:cs="Arial"/>
          <w:bCs/>
          <w:i/>
          <w:iCs/>
          <w:sz w:val="20"/>
          <w:u w:val="single"/>
        </w:rPr>
        <w:t>.</w:t>
      </w:r>
    </w:p>
    <w:p w14:paraId="233B6E28" w14:textId="5A87742C" w:rsidR="002A5511" w:rsidRPr="004477B7" w:rsidRDefault="008D0B37" w:rsidP="002A5511">
      <w:pPr>
        <w:spacing w:after="120"/>
        <w:ind w:left="360" w:hanging="36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-1931262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A1407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2A5511" w:rsidRPr="004477B7">
        <w:rPr>
          <w:rFonts w:ascii="Arial" w:hAnsi="Arial" w:cs="Arial"/>
        </w:rPr>
        <w:tab/>
      </w:r>
      <w:r w:rsidR="002A5511">
        <w:rPr>
          <w:rFonts w:ascii="Arial" w:hAnsi="Arial" w:cs="Arial"/>
        </w:rPr>
        <w:t>Commercial General Liability (</w:t>
      </w:r>
      <w:r w:rsidR="00E8326A">
        <w:rPr>
          <w:rFonts w:ascii="Arial" w:hAnsi="Arial" w:cs="Arial"/>
        </w:rPr>
        <w:t xml:space="preserve">Verify that it </w:t>
      </w:r>
      <w:r w:rsidR="004C5894">
        <w:rPr>
          <w:rFonts w:ascii="Arial" w:hAnsi="Arial" w:cs="Arial"/>
        </w:rPr>
        <w:t xml:space="preserve">specifically </w:t>
      </w:r>
      <w:r w:rsidR="00E8326A">
        <w:rPr>
          <w:rFonts w:ascii="Arial" w:hAnsi="Arial" w:cs="Arial"/>
        </w:rPr>
        <w:t>i</w:t>
      </w:r>
      <w:r w:rsidR="002A5511" w:rsidRPr="0099126B">
        <w:rPr>
          <w:rFonts w:ascii="Arial" w:hAnsi="Arial" w:cs="Arial"/>
        </w:rPr>
        <w:t>ncludes:  Bodily Injury, Property Damage, Personal &amp; Advertising Injury, Product Liability and Completed Operations)</w:t>
      </w:r>
      <w:r w:rsidR="004C5894">
        <w:rPr>
          <w:rFonts w:ascii="Arial" w:hAnsi="Arial" w:cs="Arial"/>
        </w:rPr>
        <w:t xml:space="preserve"> - </w:t>
      </w:r>
      <w:r w:rsidR="002A5511">
        <w:rPr>
          <w:rFonts w:ascii="Arial" w:hAnsi="Arial" w:cs="Arial"/>
        </w:rPr>
        <w:t>$2,000,000 Per Occurrence / $4,000,000 general aggregate</w:t>
      </w:r>
    </w:p>
    <w:p w14:paraId="5EB8D58F" w14:textId="0370F107" w:rsidR="00034602" w:rsidRPr="003F5B4C" w:rsidRDefault="008D0B37" w:rsidP="00034602">
      <w:pPr>
        <w:spacing w:after="120"/>
        <w:ind w:left="360" w:hanging="36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-1048065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3C5B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3A1407">
        <w:rPr>
          <w:rFonts w:ascii="Arial" w:hAnsi="Arial" w:cs="Arial"/>
        </w:rPr>
        <w:tab/>
      </w:r>
      <w:r w:rsidR="00034602" w:rsidRPr="003F5B4C">
        <w:rPr>
          <w:rFonts w:ascii="Arial" w:hAnsi="Arial" w:cs="Arial"/>
        </w:rPr>
        <w:t>Automobile</w:t>
      </w:r>
      <w:r w:rsidR="00034602">
        <w:rPr>
          <w:rFonts w:ascii="Arial" w:hAnsi="Arial" w:cs="Arial"/>
        </w:rPr>
        <w:t xml:space="preserve"> Liability – </w:t>
      </w:r>
      <w:r w:rsidR="00034602" w:rsidRPr="0099126B">
        <w:rPr>
          <w:rFonts w:ascii="Arial" w:hAnsi="Arial" w:cs="Arial"/>
        </w:rPr>
        <w:t>Any</w:t>
      </w:r>
      <w:r w:rsidR="00034602">
        <w:rPr>
          <w:rFonts w:ascii="Arial" w:hAnsi="Arial" w:cs="Arial"/>
        </w:rPr>
        <w:t xml:space="preserve"> Auto</w:t>
      </w:r>
      <w:r w:rsidR="00034602" w:rsidRPr="003F5B4C">
        <w:rPr>
          <w:rFonts w:ascii="Arial" w:hAnsi="Arial" w:cs="Arial"/>
        </w:rPr>
        <w:t xml:space="preserve"> - $</w:t>
      </w:r>
      <w:r w:rsidR="00034602">
        <w:rPr>
          <w:rFonts w:ascii="Arial" w:hAnsi="Arial" w:cs="Arial"/>
        </w:rPr>
        <w:t>2</w:t>
      </w:r>
      <w:r w:rsidR="00034602" w:rsidRPr="003F5B4C">
        <w:rPr>
          <w:rFonts w:ascii="Arial" w:hAnsi="Arial" w:cs="Arial"/>
        </w:rPr>
        <w:t>,000,000 Per Occurrence</w:t>
      </w:r>
    </w:p>
    <w:p w14:paraId="048AE810" w14:textId="27E12727" w:rsidR="00034602" w:rsidRPr="0099126B" w:rsidRDefault="008D0B37" w:rsidP="00034602">
      <w:pPr>
        <w:spacing w:after="120"/>
        <w:ind w:left="360" w:hanging="36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-11015646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3C5B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3A1407">
        <w:rPr>
          <w:rFonts w:ascii="Arial" w:hAnsi="Arial" w:cs="Arial"/>
        </w:rPr>
        <w:tab/>
      </w:r>
      <w:r w:rsidR="00034602" w:rsidRPr="0099126B">
        <w:rPr>
          <w:rFonts w:ascii="Arial" w:hAnsi="Arial" w:cs="Arial"/>
        </w:rPr>
        <w:t xml:space="preserve">Worker’s Compensation </w:t>
      </w:r>
      <w:r w:rsidR="000F6137">
        <w:rPr>
          <w:rFonts w:ascii="Arial" w:hAnsi="Arial" w:cs="Arial"/>
        </w:rPr>
        <w:t xml:space="preserve">- </w:t>
      </w:r>
      <w:r w:rsidR="00034602" w:rsidRPr="0099126B">
        <w:rPr>
          <w:rFonts w:ascii="Arial" w:hAnsi="Arial" w:cs="Arial"/>
        </w:rPr>
        <w:t>Coverage as Req</w:t>
      </w:r>
      <w:r w:rsidR="00034602">
        <w:rPr>
          <w:rFonts w:ascii="Arial" w:hAnsi="Arial" w:cs="Arial"/>
        </w:rPr>
        <w:t>uire</w:t>
      </w:r>
      <w:r w:rsidR="00034602" w:rsidRPr="0099126B">
        <w:rPr>
          <w:rFonts w:ascii="Arial" w:hAnsi="Arial" w:cs="Arial"/>
        </w:rPr>
        <w:t>d by Law</w:t>
      </w:r>
    </w:p>
    <w:p w14:paraId="732DBA20" w14:textId="0CC481D2" w:rsidR="00BE1969" w:rsidRPr="003F5B4C" w:rsidRDefault="008D0B37" w:rsidP="00BE1969">
      <w:pPr>
        <w:spacing w:after="120"/>
        <w:ind w:left="360" w:hanging="36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-14196255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3C5B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3A1407">
        <w:rPr>
          <w:rFonts w:ascii="Arial" w:hAnsi="Arial" w:cs="Arial"/>
        </w:rPr>
        <w:tab/>
      </w:r>
      <w:r w:rsidR="00BE1969" w:rsidRPr="003F5B4C">
        <w:rPr>
          <w:rFonts w:ascii="Arial" w:hAnsi="Arial" w:cs="Arial"/>
        </w:rPr>
        <w:t xml:space="preserve">Employer’s Liability </w:t>
      </w:r>
      <w:r w:rsidR="004C5894">
        <w:rPr>
          <w:rFonts w:ascii="Arial" w:hAnsi="Arial" w:cs="Arial"/>
        </w:rPr>
        <w:t xml:space="preserve">- </w:t>
      </w:r>
      <w:r w:rsidR="00BE1969" w:rsidRPr="003F5B4C">
        <w:rPr>
          <w:rFonts w:ascii="Arial" w:hAnsi="Arial" w:cs="Arial"/>
        </w:rPr>
        <w:t>$</w:t>
      </w:r>
      <w:r w:rsidR="00BE1969">
        <w:rPr>
          <w:rFonts w:ascii="Arial" w:hAnsi="Arial" w:cs="Arial"/>
        </w:rPr>
        <w:t>2</w:t>
      </w:r>
      <w:r w:rsidR="00BE1969" w:rsidRPr="003F5B4C">
        <w:rPr>
          <w:rFonts w:ascii="Arial" w:hAnsi="Arial" w:cs="Arial"/>
        </w:rPr>
        <w:t xml:space="preserve">,000,000 </w:t>
      </w:r>
      <w:r w:rsidR="00BE1969">
        <w:rPr>
          <w:rFonts w:ascii="Arial" w:hAnsi="Arial" w:cs="Arial"/>
        </w:rPr>
        <w:t>each accident, each disease / $2,000,000 policy limit</w:t>
      </w:r>
    </w:p>
    <w:p w14:paraId="5764E614" w14:textId="6621A52E" w:rsidR="002F4EEE" w:rsidRDefault="008D0B37" w:rsidP="0099126B">
      <w:pPr>
        <w:spacing w:after="120"/>
        <w:ind w:left="360" w:hanging="36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-639546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A1407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3A1407">
        <w:rPr>
          <w:rFonts w:ascii="Arial" w:hAnsi="Arial" w:cs="Arial"/>
        </w:rPr>
        <w:tab/>
      </w:r>
      <w:r w:rsidR="00D9573E" w:rsidRPr="003F5B4C">
        <w:rPr>
          <w:rFonts w:ascii="Arial" w:hAnsi="Arial" w:cs="Arial"/>
        </w:rPr>
        <w:t xml:space="preserve">Builder’s Risk “All Risk” </w:t>
      </w:r>
      <w:r w:rsidR="00DE6578">
        <w:rPr>
          <w:rFonts w:ascii="Arial" w:hAnsi="Arial" w:cs="Arial"/>
        </w:rPr>
        <w:t>(Course of Construction) – Issued for the value and scope of the wo</w:t>
      </w:r>
      <w:r w:rsidR="009E49E6">
        <w:rPr>
          <w:rFonts w:ascii="Arial" w:hAnsi="Arial" w:cs="Arial"/>
        </w:rPr>
        <w:t xml:space="preserve">rk for this </w:t>
      </w:r>
      <w:r w:rsidR="00D80879">
        <w:rPr>
          <w:rFonts w:ascii="Arial" w:hAnsi="Arial" w:cs="Arial"/>
        </w:rPr>
        <w:t>project</w:t>
      </w:r>
    </w:p>
    <w:p w14:paraId="07DDE4B1" w14:textId="1550ABF3" w:rsidR="0042225E" w:rsidRDefault="008D0B37" w:rsidP="0099126B">
      <w:pPr>
        <w:spacing w:after="120"/>
        <w:ind w:left="360" w:hanging="36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-9386824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3C5B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3A1407">
        <w:rPr>
          <w:rFonts w:ascii="Arial" w:hAnsi="Arial" w:cs="Arial"/>
        </w:rPr>
        <w:tab/>
      </w:r>
      <w:r w:rsidR="00A6555F">
        <w:rPr>
          <w:rFonts w:ascii="Arial" w:hAnsi="Arial" w:cs="Arial"/>
        </w:rPr>
        <w:t>Contractors Pollution Liability Coverage</w:t>
      </w:r>
      <w:r w:rsidR="005A4944">
        <w:rPr>
          <w:rFonts w:ascii="Arial" w:hAnsi="Arial" w:cs="Arial"/>
        </w:rPr>
        <w:t xml:space="preserve"> - $1,000,000 Per Occurrence / $5,000,000 aggregate</w:t>
      </w:r>
    </w:p>
    <w:p w14:paraId="1866F605" w14:textId="1DA6A4C6" w:rsidR="00F17639" w:rsidRDefault="008D0B37" w:rsidP="0099126B">
      <w:pPr>
        <w:spacing w:after="120"/>
        <w:ind w:left="360" w:hanging="36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1244303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3C5B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3A1407">
        <w:rPr>
          <w:rFonts w:ascii="Arial" w:hAnsi="Arial" w:cs="Arial"/>
        </w:rPr>
        <w:tab/>
      </w:r>
      <w:r w:rsidR="00F17639">
        <w:rPr>
          <w:rFonts w:ascii="Arial" w:hAnsi="Arial" w:cs="Arial"/>
        </w:rPr>
        <w:t>Sexual Abuse / Molestation - $1,000,000 each incident / $2,000,000 policy limit</w:t>
      </w:r>
    </w:p>
    <w:p w14:paraId="21181C21" w14:textId="554115D9" w:rsidR="00E229D1" w:rsidRDefault="008D0B37" w:rsidP="0099126B">
      <w:pPr>
        <w:spacing w:after="120"/>
        <w:ind w:left="360" w:hanging="36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-539818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3C5B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3A1407">
        <w:rPr>
          <w:rFonts w:ascii="Arial" w:hAnsi="Arial" w:cs="Arial"/>
        </w:rPr>
        <w:tab/>
      </w:r>
      <w:r w:rsidR="00E229D1">
        <w:rPr>
          <w:rFonts w:ascii="Arial" w:hAnsi="Arial" w:cs="Arial"/>
        </w:rPr>
        <w:t>Excess Liability (Umbrella) - $6,000,000 each incident / $6,000,000 aggregate</w:t>
      </w:r>
    </w:p>
    <w:p w14:paraId="466FA172" w14:textId="2A40D6C6" w:rsidR="009E49E6" w:rsidRDefault="008D0B37" w:rsidP="0099126B">
      <w:pPr>
        <w:spacing w:after="120"/>
        <w:ind w:left="360" w:hanging="36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-10513048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3C5B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3A1407">
        <w:rPr>
          <w:rFonts w:ascii="Arial" w:hAnsi="Arial" w:cs="Arial"/>
        </w:rPr>
        <w:tab/>
      </w:r>
      <w:r w:rsidR="009E49E6">
        <w:rPr>
          <w:rFonts w:ascii="Arial" w:hAnsi="Arial" w:cs="Arial"/>
        </w:rPr>
        <w:t>Property of Others – Combined Single Limit – General Aggregate issued for the value and scope of work stored off-site</w:t>
      </w:r>
      <w:r w:rsidR="003F26A1">
        <w:rPr>
          <w:rFonts w:ascii="Arial" w:hAnsi="Arial" w:cs="Arial"/>
        </w:rPr>
        <w:t xml:space="preserve"> (provided if/when </w:t>
      </w:r>
      <w:r w:rsidR="00A15D2D">
        <w:rPr>
          <w:rFonts w:ascii="Arial" w:hAnsi="Arial" w:cs="Arial"/>
        </w:rPr>
        <w:t xml:space="preserve">off-site </w:t>
      </w:r>
      <w:r w:rsidR="009860F3">
        <w:rPr>
          <w:rFonts w:ascii="Arial" w:hAnsi="Arial" w:cs="Arial"/>
        </w:rPr>
        <w:t>stored items are</w:t>
      </w:r>
      <w:r w:rsidR="00A15D2D">
        <w:rPr>
          <w:rFonts w:ascii="Arial" w:hAnsi="Arial" w:cs="Arial"/>
        </w:rPr>
        <w:t xml:space="preserve"> being paid for prior to arriving on site)</w:t>
      </w:r>
    </w:p>
    <w:p w14:paraId="64EE89B1" w14:textId="62B8F5A6" w:rsidR="00100D4B" w:rsidRDefault="008D0B37" w:rsidP="0099126B">
      <w:pPr>
        <w:spacing w:after="120"/>
        <w:ind w:left="360" w:hanging="36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-20043407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3C5B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966221">
        <w:rPr>
          <w:rFonts w:ascii="Arial" w:hAnsi="Arial" w:cs="Arial"/>
        </w:rPr>
        <w:tab/>
      </w:r>
      <w:r w:rsidR="00100D4B">
        <w:rPr>
          <w:rFonts w:ascii="Arial" w:hAnsi="Arial" w:cs="Arial"/>
        </w:rPr>
        <w:t>Aircraft Liability (when drone/aircraft used) - $1,000,000</w:t>
      </w:r>
    </w:p>
    <w:p w14:paraId="212EAF09" w14:textId="5F2AB77B" w:rsidR="0099126B" w:rsidRPr="003F5B4C" w:rsidRDefault="008D0B37" w:rsidP="0099126B">
      <w:pPr>
        <w:spacing w:after="120"/>
        <w:ind w:left="360" w:hanging="36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-624688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6221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966221">
        <w:rPr>
          <w:rFonts w:ascii="Arial" w:hAnsi="Arial" w:cs="Arial"/>
        </w:rPr>
        <w:tab/>
      </w:r>
      <w:r w:rsidR="0099126B">
        <w:rPr>
          <w:rFonts w:ascii="Arial" w:hAnsi="Arial" w:cs="Arial"/>
        </w:rPr>
        <w:t>Insurance -</w:t>
      </w:r>
      <w:r w:rsidR="0099126B" w:rsidRPr="009D7BD7">
        <w:rPr>
          <w:rFonts w:ascii="Arial" w:hAnsi="Arial" w:cs="Arial"/>
        </w:rPr>
        <w:t xml:space="preserve"> </w:t>
      </w:r>
      <w:r w:rsidR="009246BD">
        <w:rPr>
          <w:rFonts w:ascii="Arial" w:hAnsi="Arial" w:cs="Arial"/>
        </w:rPr>
        <w:t>O</w:t>
      </w:r>
      <w:r w:rsidR="0099126B" w:rsidRPr="009D7BD7">
        <w:rPr>
          <w:rFonts w:ascii="Arial" w:hAnsi="Arial" w:cs="Arial"/>
        </w:rPr>
        <w:t>ther:</w:t>
      </w:r>
      <w:r w:rsidR="0099126B">
        <w:rPr>
          <w:rFonts w:ascii="Arial" w:hAnsi="Arial" w:cs="Arial"/>
        </w:rPr>
        <w:t xml:space="preserve"> ____________________________________________</w:t>
      </w:r>
    </w:p>
    <w:p w14:paraId="74187F70" w14:textId="77777777" w:rsidR="00F17639" w:rsidRPr="00A6555F" w:rsidRDefault="00F17639" w:rsidP="00D45C04">
      <w:pPr>
        <w:spacing w:after="120"/>
        <w:ind w:left="1080"/>
        <w:rPr>
          <w:rFonts w:ascii="Arial" w:hAnsi="Arial" w:cs="Arial"/>
        </w:rPr>
      </w:pPr>
    </w:p>
    <w:p w14:paraId="1AC3E625" w14:textId="24E12CB0" w:rsidR="00631E70" w:rsidRPr="00F779D0" w:rsidRDefault="00674528" w:rsidP="00A3444A">
      <w:pPr>
        <w:keepNext/>
        <w:spacing w:after="120"/>
        <w:jc w:val="center"/>
        <w:rPr>
          <w:rFonts w:ascii="Arial" w:hAnsi="Arial" w:cs="Arial"/>
          <w:b/>
          <w:i/>
          <w:iCs/>
          <w:u w:val="single"/>
        </w:rPr>
      </w:pPr>
      <w:r w:rsidRPr="00F779D0">
        <w:rPr>
          <w:rFonts w:ascii="Arial" w:hAnsi="Arial" w:cs="Arial"/>
          <w:b/>
          <w:i/>
          <w:iCs/>
          <w:u w:val="single"/>
        </w:rPr>
        <w:t>Other Required Documents</w:t>
      </w:r>
    </w:p>
    <w:p w14:paraId="180215C1" w14:textId="5B931678" w:rsidR="00D9573E" w:rsidRPr="003F5B4C" w:rsidRDefault="008D0B37" w:rsidP="002F4EEE">
      <w:pPr>
        <w:spacing w:after="12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-3516487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1969" w:rsidRPr="00D45C04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D9573E" w:rsidRPr="003F5B4C">
        <w:rPr>
          <w:rFonts w:ascii="Arial" w:hAnsi="Arial" w:cs="Arial"/>
        </w:rPr>
        <w:tab/>
        <w:t>Contractor’s License</w:t>
      </w:r>
      <w:r w:rsidR="003C03D5">
        <w:rPr>
          <w:rFonts w:ascii="Arial" w:hAnsi="Arial" w:cs="Arial"/>
        </w:rPr>
        <w:t xml:space="preserve"> </w:t>
      </w:r>
      <w:r w:rsidR="00BE4FB9">
        <w:rPr>
          <w:rFonts w:ascii="Arial" w:hAnsi="Arial" w:cs="Arial"/>
        </w:rPr>
        <w:t>(</w:t>
      </w:r>
      <w:r w:rsidR="003C03D5">
        <w:rPr>
          <w:rFonts w:ascii="Arial" w:hAnsi="Arial" w:cs="Arial"/>
        </w:rPr>
        <w:t>Copy</w:t>
      </w:r>
      <w:r w:rsidR="00BE4FB9">
        <w:rPr>
          <w:rFonts w:ascii="Arial" w:hAnsi="Arial" w:cs="Arial"/>
        </w:rPr>
        <w:t>)</w:t>
      </w:r>
    </w:p>
    <w:p w14:paraId="3487B8AA" w14:textId="0C684F99" w:rsidR="00D81969" w:rsidRDefault="008D0B37" w:rsidP="002F4EEE">
      <w:pPr>
        <w:spacing w:after="12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19759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1969" w:rsidRPr="00D45C04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D9573E" w:rsidRPr="003F5B4C">
        <w:rPr>
          <w:rFonts w:ascii="Arial" w:hAnsi="Arial" w:cs="Arial"/>
        </w:rPr>
        <w:tab/>
        <w:t>Taxpayer Identification Information (W-9</w:t>
      </w:r>
      <w:r w:rsidR="006E5096">
        <w:rPr>
          <w:rFonts w:ascii="Arial" w:hAnsi="Arial" w:cs="Arial"/>
        </w:rPr>
        <w:t>/other</w:t>
      </w:r>
      <w:r w:rsidR="00D9573E" w:rsidRPr="003F5B4C">
        <w:rPr>
          <w:rFonts w:ascii="Arial" w:hAnsi="Arial" w:cs="Arial"/>
        </w:rPr>
        <w:t>)</w:t>
      </w:r>
    </w:p>
    <w:p w14:paraId="56E1166B" w14:textId="77777777" w:rsidR="008F3701" w:rsidRDefault="008D0B37" w:rsidP="008F3701">
      <w:pPr>
        <w:spacing w:after="12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-53471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3701" w:rsidRPr="00D45C04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8F3701" w:rsidRPr="003F5B4C">
        <w:rPr>
          <w:rFonts w:ascii="Arial" w:hAnsi="Arial" w:cs="Arial"/>
        </w:rPr>
        <w:tab/>
        <w:t>Statement of Self-performance</w:t>
      </w:r>
      <w:r w:rsidR="008F3701">
        <w:rPr>
          <w:rFonts w:ascii="Arial" w:hAnsi="Arial" w:cs="Arial"/>
        </w:rPr>
        <w:t xml:space="preserve"> </w:t>
      </w:r>
      <w:r w:rsidR="008F3701" w:rsidRPr="00AF4DBE">
        <w:rPr>
          <w:rFonts w:ascii="Arial" w:hAnsi="Arial" w:cs="Arial"/>
          <w:i/>
          <w:iCs/>
          <w:sz w:val="20"/>
        </w:rPr>
        <w:t>(when requested based on Listing Law issue)</w:t>
      </w:r>
    </w:p>
    <w:p w14:paraId="488CF4A8" w14:textId="43EEF8F2" w:rsidR="00800F64" w:rsidRPr="00C45CA3" w:rsidRDefault="008D0B37" w:rsidP="002F4EEE">
      <w:pPr>
        <w:spacing w:after="120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-9874728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F64" w:rsidRPr="00C45CA3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800F64" w:rsidRPr="00C45CA3">
        <w:rPr>
          <w:rFonts w:ascii="Arial" w:hAnsi="Arial" w:cs="Arial"/>
          <w:b/>
          <w:bCs/>
        </w:rPr>
        <w:tab/>
      </w:r>
      <w:r w:rsidR="00800F64" w:rsidRPr="00C45CA3">
        <w:rPr>
          <w:rFonts w:ascii="Arial" w:hAnsi="Arial" w:cs="Arial"/>
        </w:rPr>
        <w:t xml:space="preserve">Other:  </w:t>
      </w:r>
      <w:r w:rsidR="00C45CA3" w:rsidRPr="00C45CA3">
        <w:rPr>
          <w:rStyle w:val="PlaceholderText"/>
          <w:rFonts w:eastAsiaTheme="minorHAnsi"/>
          <w:color w:val="auto"/>
        </w:rPr>
        <w:t>________________________________________________________</w:t>
      </w:r>
    </w:p>
    <w:p w14:paraId="05ECBC86" w14:textId="6609180D" w:rsidR="00CD599B" w:rsidRDefault="00CD599B" w:rsidP="002F4EEE">
      <w:pPr>
        <w:spacing w:after="120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25"/>
        <w:gridCol w:w="3325"/>
      </w:tblGrid>
      <w:tr w:rsidR="00AE594C" w14:paraId="2791BF21" w14:textId="77777777" w:rsidTr="00B4777F">
        <w:trPr>
          <w:trHeight w:val="432"/>
        </w:trPr>
        <w:tc>
          <w:tcPr>
            <w:tcW w:w="6025" w:type="dxa"/>
            <w:vAlign w:val="center"/>
          </w:tcPr>
          <w:p w14:paraId="76B04F9C" w14:textId="381BAF95" w:rsidR="00AE594C" w:rsidRDefault="00AE594C" w:rsidP="00556DD0">
            <w:pPr>
              <w:rPr>
                <w:rFonts w:ascii="Arial" w:hAnsi="Arial" w:cs="Arial"/>
              </w:rPr>
            </w:pPr>
          </w:p>
        </w:tc>
        <w:tc>
          <w:tcPr>
            <w:tcW w:w="3325" w:type="dxa"/>
            <w:vAlign w:val="center"/>
          </w:tcPr>
          <w:p w14:paraId="64EB07A9" w14:textId="77777777" w:rsidR="00AE594C" w:rsidRDefault="00AE594C" w:rsidP="00556DD0">
            <w:pPr>
              <w:rPr>
                <w:rFonts w:ascii="Arial" w:hAnsi="Arial" w:cs="Arial"/>
              </w:rPr>
            </w:pPr>
          </w:p>
        </w:tc>
      </w:tr>
    </w:tbl>
    <w:p w14:paraId="05EC8D7B" w14:textId="3F90177B" w:rsidR="00CD599B" w:rsidRDefault="00CD599B" w:rsidP="002F4EEE">
      <w:pPr>
        <w:spacing w:after="120"/>
        <w:rPr>
          <w:rFonts w:ascii="Arial" w:hAnsi="Arial" w:cs="Arial"/>
        </w:rPr>
      </w:pPr>
      <w:r>
        <w:rPr>
          <w:rFonts w:ascii="Arial" w:hAnsi="Arial" w:cs="Arial"/>
        </w:rPr>
        <w:t>Completed by</w:t>
      </w:r>
      <w:r w:rsidR="00AE594C">
        <w:rPr>
          <w:rFonts w:ascii="Arial" w:hAnsi="Arial" w:cs="Arial"/>
        </w:rPr>
        <w:t xml:space="preserve"> (Please print)</w:t>
      </w:r>
      <w:r w:rsidR="00AE594C">
        <w:rPr>
          <w:rFonts w:ascii="Arial" w:hAnsi="Arial" w:cs="Arial"/>
        </w:rPr>
        <w:tab/>
      </w:r>
      <w:r w:rsidR="00AE594C">
        <w:rPr>
          <w:rFonts w:ascii="Arial" w:hAnsi="Arial" w:cs="Arial"/>
        </w:rPr>
        <w:tab/>
      </w:r>
      <w:r w:rsidR="00AE594C">
        <w:rPr>
          <w:rFonts w:ascii="Arial" w:hAnsi="Arial" w:cs="Arial"/>
        </w:rPr>
        <w:tab/>
      </w:r>
      <w:r w:rsidR="004D2144">
        <w:rPr>
          <w:rFonts w:ascii="Arial" w:hAnsi="Arial" w:cs="Arial"/>
        </w:rPr>
        <w:tab/>
      </w:r>
      <w:r>
        <w:rPr>
          <w:rFonts w:ascii="Arial" w:hAnsi="Arial" w:cs="Arial"/>
        </w:rPr>
        <w:tab/>
        <w:t>Date</w:t>
      </w:r>
    </w:p>
    <w:sectPr w:rsidR="00CD599B" w:rsidSect="0018399D">
      <w:footerReference w:type="default" r:id="rId7"/>
      <w:pgSz w:w="12240" w:h="15840"/>
      <w:pgMar w:top="72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55FC2" w14:textId="77777777" w:rsidR="008D0B37" w:rsidRDefault="008D0B37" w:rsidP="00B15DF7">
      <w:r>
        <w:separator/>
      </w:r>
    </w:p>
  </w:endnote>
  <w:endnote w:type="continuationSeparator" w:id="0">
    <w:p w14:paraId="6F2923B7" w14:textId="77777777" w:rsidR="008D0B37" w:rsidRDefault="008D0B37" w:rsidP="00B15D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E90EC" w14:textId="164FF552" w:rsidR="00B15DF7" w:rsidRPr="00B15DF7" w:rsidRDefault="00B15DF7">
    <w:pPr>
      <w:pStyle w:val="Footer"/>
      <w:rPr>
        <w:rFonts w:ascii="Arial" w:hAnsi="Arial" w:cs="Arial"/>
      </w:rPr>
    </w:pPr>
    <w:r w:rsidRPr="00B15DF7">
      <w:rPr>
        <w:rFonts w:ascii="Arial" w:hAnsi="Arial" w:cs="Arial"/>
      </w:rPr>
      <w:t>Low Bid Checklist</w:t>
    </w:r>
    <w:r w:rsidR="000879F2">
      <w:rPr>
        <w:rFonts w:ascii="Arial" w:hAnsi="Arial" w:cs="Arial"/>
      </w:rPr>
      <w:t xml:space="preserve"> (03/22)</w:t>
    </w:r>
    <w:r w:rsidRPr="00B15DF7">
      <w:rPr>
        <w:rFonts w:ascii="Arial" w:hAnsi="Arial" w:cs="Arial"/>
      </w:rPr>
      <w:tab/>
    </w:r>
    <w:r w:rsidRPr="00B15DF7">
      <w:rPr>
        <w:rFonts w:ascii="Arial" w:hAnsi="Arial" w:cs="Arial"/>
      </w:rPr>
      <w:tab/>
      <w:t xml:space="preserve">Page </w:t>
    </w:r>
    <w:r w:rsidRPr="00B15DF7">
      <w:rPr>
        <w:rFonts w:ascii="Arial" w:hAnsi="Arial" w:cs="Arial"/>
      </w:rPr>
      <w:fldChar w:fldCharType="begin"/>
    </w:r>
    <w:r w:rsidRPr="00B15DF7">
      <w:rPr>
        <w:rFonts w:ascii="Arial" w:hAnsi="Arial" w:cs="Arial"/>
      </w:rPr>
      <w:instrText xml:space="preserve"> PAGE   \* MERGEFORMAT </w:instrText>
    </w:r>
    <w:r w:rsidRPr="00B15DF7">
      <w:rPr>
        <w:rFonts w:ascii="Arial" w:hAnsi="Arial" w:cs="Arial"/>
      </w:rPr>
      <w:fldChar w:fldCharType="separate"/>
    </w:r>
    <w:r w:rsidRPr="00B15DF7">
      <w:rPr>
        <w:rFonts w:ascii="Arial" w:hAnsi="Arial" w:cs="Arial"/>
        <w:noProof/>
      </w:rPr>
      <w:t>1</w:t>
    </w:r>
    <w:r w:rsidRPr="00B15DF7">
      <w:rPr>
        <w:rFonts w:ascii="Arial" w:hAnsi="Arial" w:cs="Arial"/>
      </w:rPr>
      <w:fldChar w:fldCharType="end"/>
    </w:r>
    <w:r w:rsidRPr="00B15DF7">
      <w:rPr>
        <w:rFonts w:ascii="Arial" w:hAnsi="Arial" w:cs="Arial"/>
      </w:rPr>
      <w:t xml:space="preserve"> of </w:t>
    </w:r>
    <w:r w:rsidRPr="00B15DF7">
      <w:rPr>
        <w:rFonts w:ascii="Arial" w:hAnsi="Arial" w:cs="Arial"/>
      </w:rPr>
      <w:fldChar w:fldCharType="begin"/>
    </w:r>
    <w:r w:rsidRPr="00B15DF7">
      <w:rPr>
        <w:rFonts w:ascii="Arial" w:hAnsi="Arial" w:cs="Arial"/>
      </w:rPr>
      <w:instrText xml:space="preserve"> NUMPAGES   \* MERGEFORMAT </w:instrText>
    </w:r>
    <w:r w:rsidRPr="00B15DF7">
      <w:rPr>
        <w:rFonts w:ascii="Arial" w:hAnsi="Arial" w:cs="Arial"/>
      </w:rPr>
      <w:fldChar w:fldCharType="separate"/>
    </w:r>
    <w:r w:rsidRPr="00B15DF7">
      <w:rPr>
        <w:rFonts w:ascii="Arial" w:hAnsi="Arial" w:cs="Arial"/>
        <w:noProof/>
      </w:rPr>
      <w:t>2</w:t>
    </w:r>
    <w:r w:rsidRPr="00B15DF7">
      <w:rPr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B391A" w14:textId="77777777" w:rsidR="008D0B37" w:rsidRDefault="008D0B37" w:rsidP="00B15DF7">
      <w:r>
        <w:separator/>
      </w:r>
    </w:p>
  </w:footnote>
  <w:footnote w:type="continuationSeparator" w:id="0">
    <w:p w14:paraId="7910ED7D" w14:textId="77777777" w:rsidR="008D0B37" w:rsidRDefault="008D0B37" w:rsidP="00B15D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25A8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81355A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5F9816D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726D098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zEwtTA3Njc3sDRQ0lEKTi0uzszPAykwrwUAnFRg/SwAAAA="/>
  </w:docVars>
  <w:rsids>
    <w:rsidRoot w:val="00D9573E"/>
    <w:rsid w:val="00003402"/>
    <w:rsid w:val="00034602"/>
    <w:rsid w:val="00061FB4"/>
    <w:rsid w:val="000879F2"/>
    <w:rsid w:val="000F3260"/>
    <w:rsid w:val="000F6137"/>
    <w:rsid w:val="00100D4B"/>
    <w:rsid w:val="001274D3"/>
    <w:rsid w:val="00160C41"/>
    <w:rsid w:val="001830E3"/>
    <w:rsid w:val="0018399D"/>
    <w:rsid w:val="001874FC"/>
    <w:rsid w:val="001A190D"/>
    <w:rsid w:val="001A6689"/>
    <w:rsid w:val="00267D9E"/>
    <w:rsid w:val="00291082"/>
    <w:rsid w:val="002A5511"/>
    <w:rsid w:val="002B179D"/>
    <w:rsid w:val="002F4EEE"/>
    <w:rsid w:val="002F7E4D"/>
    <w:rsid w:val="003168EF"/>
    <w:rsid w:val="0032714C"/>
    <w:rsid w:val="0034726C"/>
    <w:rsid w:val="0035126B"/>
    <w:rsid w:val="003A1407"/>
    <w:rsid w:val="003C03D5"/>
    <w:rsid w:val="003D0FCD"/>
    <w:rsid w:val="003F26A1"/>
    <w:rsid w:val="00416AB1"/>
    <w:rsid w:val="0042225E"/>
    <w:rsid w:val="004477B7"/>
    <w:rsid w:val="00452A0E"/>
    <w:rsid w:val="004631D3"/>
    <w:rsid w:val="004668FC"/>
    <w:rsid w:val="004B2FEE"/>
    <w:rsid w:val="004C5894"/>
    <w:rsid w:val="004D2144"/>
    <w:rsid w:val="004D4CCA"/>
    <w:rsid w:val="00556DD0"/>
    <w:rsid w:val="005769D1"/>
    <w:rsid w:val="005A4944"/>
    <w:rsid w:val="005A7546"/>
    <w:rsid w:val="005B06A2"/>
    <w:rsid w:val="005B4A92"/>
    <w:rsid w:val="005E38E9"/>
    <w:rsid w:val="005F0370"/>
    <w:rsid w:val="00631E70"/>
    <w:rsid w:val="00642032"/>
    <w:rsid w:val="006615E0"/>
    <w:rsid w:val="00674528"/>
    <w:rsid w:val="006E5096"/>
    <w:rsid w:val="006F4586"/>
    <w:rsid w:val="0073049D"/>
    <w:rsid w:val="00777872"/>
    <w:rsid w:val="00784C0D"/>
    <w:rsid w:val="007B4B21"/>
    <w:rsid w:val="007C118F"/>
    <w:rsid w:val="007F5FB1"/>
    <w:rsid w:val="00800F64"/>
    <w:rsid w:val="00810A7A"/>
    <w:rsid w:val="0081769E"/>
    <w:rsid w:val="00820C0B"/>
    <w:rsid w:val="008356E7"/>
    <w:rsid w:val="00864BC7"/>
    <w:rsid w:val="008C20DC"/>
    <w:rsid w:val="008C6B7B"/>
    <w:rsid w:val="008D0B37"/>
    <w:rsid w:val="008D0E9D"/>
    <w:rsid w:val="008D2597"/>
    <w:rsid w:val="008E57CC"/>
    <w:rsid w:val="008F3701"/>
    <w:rsid w:val="009246BD"/>
    <w:rsid w:val="009276A2"/>
    <w:rsid w:val="00966221"/>
    <w:rsid w:val="00985920"/>
    <w:rsid w:val="009860F3"/>
    <w:rsid w:val="0099126B"/>
    <w:rsid w:val="009D7BD7"/>
    <w:rsid w:val="009E3952"/>
    <w:rsid w:val="009E49E6"/>
    <w:rsid w:val="009E77EF"/>
    <w:rsid w:val="00A15D2D"/>
    <w:rsid w:val="00A3444A"/>
    <w:rsid w:val="00A6555F"/>
    <w:rsid w:val="00A71488"/>
    <w:rsid w:val="00A72352"/>
    <w:rsid w:val="00A969B2"/>
    <w:rsid w:val="00AE594C"/>
    <w:rsid w:val="00AF4DBE"/>
    <w:rsid w:val="00B117AA"/>
    <w:rsid w:val="00B15DF7"/>
    <w:rsid w:val="00B4777F"/>
    <w:rsid w:val="00B75403"/>
    <w:rsid w:val="00B77730"/>
    <w:rsid w:val="00B95703"/>
    <w:rsid w:val="00BA18BB"/>
    <w:rsid w:val="00BA2A7E"/>
    <w:rsid w:val="00BD5DEF"/>
    <w:rsid w:val="00BE1969"/>
    <w:rsid w:val="00BE4FB9"/>
    <w:rsid w:val="00C14206"/>
    <w:rsid w:val="00C3407D"/>
    <w:rsid w:val="00C4509D"/>
    <w:rsid w:val="00C45CA3"/>
    <w:rsid w:val="00C65ECF"/>
    <w:rsid w:val="00CC640B"/>
    <w:rsid w:val="00CD599B"/>
    <w:rsid w:val="00CF3C5B"/>
    <w:rsid w:val="00CF4048"/>
    <w:rsid w:val="00CF529C"/>
    <w:rsid w:val="00CF5768"/>
    <w:rsid w:val="00D45C04"/>
    <w:rsid w:val="00D52AFE"/>
    <w:rsid w:val="00D76072"/>
    <w:rsid w:val="00D80879"/>
    <w:rsid w:val="00D81969"/>
    <w:rsid w:val="00D8703E"/>
    <w:rsid w:val="00D9573E"/>
    <w:rsid w:val="00DA3BCF"/>
    <w:rsid w:val="00DE1F59"/>
    <w:rsid w:val="00DE6578"/>
    <w:rsid w:val="00E229D1"/>
    <w:rsid w:val="00E33F3D"/>
    <w:rsid w:val="00E35029"/>
    <w:rsid w:val="00E52AC5"/>
    <w:rsid w:val="00E8326A"/>
    <w:rsid w:val="00EB6A7F"/>
    <w:rsid w:val="00EE03A7"/>
    <w:rsid w:val="00F02826"/>
    <w:rsid w:val="00F13416"/>
    <w:rsid w:val="00F17639"/>
    <w:rsid w:val="00F3013D"/>
    <w:rsid w:val="00F61E4E"/>
    <w:rsid w:val="00F663D5"/>
    <w:rsid w:val="00F779D0"/>
    <w:rsid w:val="00FC5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BF428"/>
  <w15:chartTrackingRefBased/>
  <w15:docId w15:val="{CD80AD1B-00EF-4A0F-929E-5B17F7EF2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73E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D9573E"/>
    <w:pPr>
      <w:jc w:val="center"/>
    </w:pPr>
    <w:rPr>
      <w:b/>
      <w:sz w:val="36"/>
    </w:rPr>
  </w:style>
  <w:style w:type="character" w:customStyle="1" w:styleId="TitleChar">
    <w:name w:val="Title Char"/>
    <w:basedOn w:val="DefaultParagraphFont"/>
    <w:link w:val="Title"/>
    <w:rsid w:val="00D9573E"/>
    <w:rPr>
      <w:rFonts w:ascii="Times New Roman" w:eastAsia="Times New Roman" w:hAnsi="Times New Roman" w:cs="Times New Roman"/>
      <w:b/>
      <w:sz w:val="36"/>
      <w:szCs w:val="20"/>
    </w:rPr>
  </w:style>
  <w:style w:type="paragraph" w:styleId="Header">
    <w:name w:val="header"/>
    <w:basedOn w:val="Normal"/>
    <w:link w:val="HeaderChar"/>
    <w:uiPriority w:val="99"/>
    <w:unhideWhenUsed/>
    <w:rsid w:val="00B15D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5DF7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B15D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5DF7"/>
    <w:rPr>
      <w:rFonts w:ascii="Times New Roman" w:eastAsia="Times New Roman" w:hAnsi="Times New Roman" w:cs="Times New Roman"/>
      <w:sz w:val="24"/>
      <w:szCs w:val="20"/>
    </w:rPr>
  </w:style>
  <w:style w:type="table" w:styleId="TableGrid">
    <w:name w:val="Table Grid"/>
    <w:basedOn w:val="TableNormal"/>
    <w:uiPriority w:val="39"/>
    <w:rsid w:val="008E57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2FE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2</Pages>
  <Words>442</Words>
  <Characters>252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Branch</dc:creator>
  <cp:keywords/>
  <dc:description/>
  <cp:lastModifiedBy>Joanne Branch</cp:lastModifiedBy>
  <cp:revision>110</cp:revision>
  <dcterms:created xsi:type="dcterms:W3CDTF">2022-03-17T21:37:00Z</dcterms:created>
  <dcterms:modified xsi:type="dcterms:W3CDTF">2022-03-24T16:34:00Z</dcterms:modified>
</cp:coreProperties>
</file>